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BE9901" w14:textId="77777777" w:rsidR="00677F33" w:rsidRDefault="00C64323" w:rsidP="00195FF6">
      <w:pPr>
        <w:tabs>
          <w:tab w:val="center" w:pos="4680"/>
        </w:tabs>
        <w:suppressAutoHyphens/>
        <w:jc w:val="center"/>
        <w:rPr>
          <w:rFonts w:ascii="Times New Roman" w:hAnsi="Times New Roman"/>
          <w:b/>
          <w:color w:val="3366FF"/>
          <w:spacing w:val="-2"/>
          <w:sz w:val="20"/>
        </w:rPr>
      </w:pPr>
      <w:bookmarkStart w:id="0" w:name="_Hlk99521647"/>
      <w:bookmarkEnd w:id="0"/>
      <w:r>
        <w:rPr>
          <w:noProof/>
        </w:rPr>
        <w:drawing>
          <wp:inline distT="0" distB="0" distL="0" distR="0" wp14:anchorId="6FAA954E" wp14:editId="67A680A4">
            <wp:extent cx="2705100" cy="495300"/>
            <wp:effectExtent l="0" t="0" r="0" b="0"/>
            <wp:docPr id="1" name="Picture 1" descr="FWlogo1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0C5E7" w14:textId="77777777" w:rsidR="002D0C36" w:rsidRPr="00992F54" w:rsidRDefault="002D0C36" w:rsidP="00195FF6">
      <w:pPr>
        <w:tabs>
          <w:tab w:val="center" w:pos="4680"/>
        </w:tabs>
        <w:suppressAutoHyphens/>
        <w:jc w:val="center"/>
        <w:rPr>
          <w:rFonts w:ascii="Calibri" w:hAnsi="Calibri"/>
          <w:b/>
          <w:color w:val="007AC3"/>
          <w:spacing w:val="-2"/>
          <w:sz w:val="20"/>
        </w:rPr>
      </w:pPr>
      <w:r w:rsidRPr="00992F54">
        <w:rPr>
          <w:rFonts w:ascii="Calibri" w:hAnsi="Calibri"/>
          <w:b/>
          <w:color w:val="007AC3"/>
          <w:spacing w:val="-2"/>
          <w:sz w:val="20"/>
        </w:rPr>
        <w:t>FAIRFAX COUNTY WATER AUTHORITY</w:t>
      </w:r>
    </w:p>
    <w:p w14:paraId="45B52993" w14:textId="77777777" w:rsidR="002D0C36" w:rsidRPr="00C46105" w:rsidRDefault="002D0C36" w:rsidP="00195FF6">
      <w:pPr>
        <w:tabs>
          <w:tab w:val="center" w:pos="4680"/>
        </w:tabs>
        <w:suppressAutoHyphens/>
        <w:jc w:val="center"/>
        <w:rPr>
          <w:rFonts w:ascii="Calibri" w:hAnsi="Calibri"/>
          <w:b/>
          <w:color w:val="007AC3"/>
          <w:spacing w:val="-2"/>
          <w:sz w:val="20"/>
        </w:rPr>
      </w:pPr>
      <w:r w:rsidRPr="00992F54">
        <w:rPr>
          <w:rFonts w:ascii="Calibri" w:hAnsi="Calibri"/>
          <w:b/>
          <w:color w:val="007AC3"/>
          <w:spacing w:val="-2"/>
          <w:sz w:val="20"/>
        </w:rPr>
        <w:t>8570 Executive</w:t>
      </w:r>
      <w:r w:rsidRPr="00C46105">
        <w:rPr>
          <w:rFonts w:ascii="Calibri" w:hAnsi="Calibri"/>
          <w:b/>
          <w:color w:val="007AC3"/>
          <w:spacing w:val="-2"/>
          <w:sz w:val="20"/>
        </w:rPr>
        <w:t xml:space="preserve"> Park Avenue</w:t>
      </w:r>
    </w:p>
    <w:p w14:paraId="5208D394" w14:textId="77777777" w:rsidR="002D0C36" w:rsidRPr="00C46105" w:rsidRDefault="002D0C36" w:rsidP="00195FF6">
      <w:pPr>
        <w:tabs>
          <w:tab w:val="center" w:pos="4680"/>
        </w:tabs>
        <w:suppressAutoHyphens/>
        <w:jc w:val="center"/>
        <w:rPr>
          <w:rFonts w:ascii="Calibri" w:hAnsi="Calibri"/>
          <w:b/>
          <w:color w:val="007AC3"/>
          <w:spacing w:val="-2"/>
          <w:sz w:val="20"/>
        </w:rPr>
      </w:pPr>
      <w:r w:rsidRPr="00C46105">
        <w:rPr>
          <w:rFonts w:ascii="Calibri" w:hAnsi="Calibri"/>
          <w:b/>
          <w:color w:val="007AC3"/>
          <w:spacing w:val="-2"/>
          <w:sz w:val="20"/>
        </w:rPr>
        <w:t>Fairfax, Virginia 22031-2218</w:t>
      </w:r>
    </w:p>
    <w:p w14:paraId="37A9B32D" w14:textId="77777777" w:rsidR="00045BA9" w:rsidRPr="00C46105" w:rsidRDefault="00045BA9" w:rsidP="00195FF6">
      <w:pPr>
        <w:tabs>
          <w:tab w:val="center" w:pos="4680"/>
        </w:tabs>
        <w:suppressAutoHyphens/>
        <w:jc w:val="center"/>
        <w:rPr>
          <w:rFonts w:ascii="Calibri" w:hAnsi="Calibri"/>
          <w:b/>
          <w:color w:val="007AC3"/>
          <w:spacing w:val="-2"/>
          <w:sz w:val="20"/>
        </w:rPr>
      </w:pPr>
      <w:r w:rsidRPr="00C46105">
        <w:rPr>
          <w:rFonts w:ascii="Calibri" w:hAnsi="Calibri"/>
          <w:b/>
          <w:color w:val="007AC3"/>
          <w:spacing w:val="-2"/>
          <w:sz w:val="20"/>
        </w:rPr>
        <w:t>www.fairfaxwater.org</w:t>
      </w:r>
    </w:p>
    <w:p w14:paraId="07BBCECF" w14:textId="77777777" w:rsidR="002D0C36" w:rsidRPr="00C509A8" w:rsidRDefault="002D0C36">
      <w:pPr>
        <w:tabs>
          <w:tab w:val="center" w:pos="4680"/>
        </w:tabs>
        <w:suppressAutoHyphens/>
        <w:jc w:val="both"/>
        <w:rPr>
          <w:rFonts w:ascii="Times New Roman" w:hAnsi="Times New Roman"/>
          <w:b/>
          <w:color w:val="007AC3"/>
          <w:spacing w:val="-2"/>
          <w:sz w:val="20"/>
        </w:rPr>
        <w:sectPr w:rsidR="002D0C36" w:rsidRPr="00C509A8" w:rsidSect="00517F1A">
          <w:headerReference w:type="default" r:id="rId12"/>
          <w:type w:val="continuous"/>
          <w:pgSz w:w="12240" w:h="15840"/>
          <w:pgMar w:top="720" w:right="1440" w:bottom="720" w:left="1440" w:header="1440" w:footer="288" w:gutter="0"/>
          <w:cols w:space="720"/>
          <w:noEndnote/>
          <w:titlePg/>
          <w:docGrid w:linePitch="326"/>
        </w:sectPr>
      </w:pPr>
    </w:p>
    <w:p w14:paraId="24E4B160" w14:textId="77777777" w:rsidR="00D21AB6" w:rsidRDefault="00D21AB6" w:rsidP="0033624D">
      <w:pPr>
        <w:rPr>
          <w:rFonts w:ascii="Calibri" w:hAnsi="Calibri"/>
          <w:b/>
          <w:color w:val="007AC3"/>
          <w:spacing w:val="-1"/>
          <w:sz w:val="14"/>
          <w:szCs w:val="14"/>
        </w:rPr>
      </w:pPr>
    </w:p>
    <w:p w14:paraId="5B706BD1" w14:textId="77777777" w:rsidR="00D21AB6" w:rsidRDefault="00D21AB6" w:rsidP="0033624D">
      <w:pPr>
        <w:rPr>
          <w:rFonts w:ascii="Calibri" w:hAnsi="Calibri"/>
          <w:b/>
          <w:color w:val="007AC3"/>
          <w:spacing w:val="-1"/>
          <w:sz w:val="14"/>
          <w:szCs w:val="14"/>
        </w:rPr>
      </w:pPr>
    </w:p>
    <w:p w14:paraId="7D2AA9C7" w14:textId="0DDC51D4" w:rsidR="00FD070B" w:rsidRDefault="0033624D" w:rsidP="0033624D">
      <w:pPr>
        <w:rPr>
          <w:rFonts w:ascii="Calibri" w:hAnsi="Calibri"/>
          <w:b/>
          <w:color w:val="007AC3"/>
          <w:spacing w:val="-1"/>
          <w:sz w:val="14"/>
          <w:szCs w:val="14"/>
        </w:rPr>
      </w:pPr>
      <w:r>
        <w:rPr>
          <w:rFonts w:ascii="Calibri" w:hAnsi="Calibri"/>
          <w:b/>
          <w:color w:val="007AC3"/>
          <w:spacing w:val="-1"/>
          <w:sz w:val="14"/>
          <w:szCs w:val="14"/>
        </w:rPr>
        <w:t>OFFICE OF PROCUREMENT</w:t>
      </w:r>
    </w:p>
    <w:p w14:paraId="18AE9A81" w14:textId="073AFDE3" w:rsidR="0033624D" w:rsidRDefault="0033624D" w:rsidP="0033624D">
      <w:pPr>
        <w:rPr>
          <w:rFonts w:ascii="Calibri" w:hAnsi="Calibri"/>
          <w:b/>
          <w:color w:val="007AC3"/>
          <w:spacing w:val="-1"/>
          <w:sz w:val="14"/>
          <w:szCs w:val="14"/>
        </w:rPr>
      </w:pPr>
      <w:r>
        <w:rPr>
          <w:rFonts w:ascii="Calibri" w:hAnsi="Calibri"/>
          <w:b/>
          <w:color w:val="007AC3"/>
          <w:spacing w:val="-1"/>
          <w:sz w:val="14"/>
          <w:szCs w:val="14"/>
        </w:rPr>
        <w:t>Elizabeth B. Dooley, CPPO, CPPB</w:t>
      </w:r>
    </w:p>
    <w:p w14:paraId="441A9C6A" w14:textId="67246679" w:rsidR="0033624D" w:rsidRDefault="0033624D" w:rsidP="0033624D">
      <w:pPr>
        <w:rPr>
          <w:rFonts w:ascii="Calibri" w:hAnsi="Calibri"/>
          <w:b/>
          <w:color w:val="007AC3"/>
          <w:spacing w:val="-1"/>
          <w:sz w:val="14"/>
          <w:szCs w:val="14"/>
        </w:rPr>
      </w:pPr>
      <w:r>
        <w:rPr>
          <w:rFonts w:ascii="Calibri" w:hAnsi="Calibri"/>
          <w:b/>
          <w:color w:val="007AC3"/>
          <w:spacing w:val="-1"/>
          <w:sz w:val="14"/>
          <w:szCs w:val="14"/>
        </w:rPr>
        <w:t>Procurement Manager</w:t>
      </w:r>
    </w:p>
    <w:p w14:paraId="20AAF70D" w14:textId="6ADE0947" w:rsidR="00372DCF" w:rsidRDefault="00372DCF" w:rsidP="00D70CFF">
      <w:pPr>
        <w:rPr>
          <w:rFonts w:ascii="Times New Roman" w:hAnsi="Times New Roman"/>
        </w:rPr>
      </w:pPr>
    </w:p>
    <w:p w14:paraId="6316DC08" w14:textId="77777777" w:rsidR="00D70CFF" w:rsidRDefault="00D70CFF" w:rsidP="00D70CFF">
      <w:pPr>
        <w:rPr>
          <w:rFonts w:ascii="Times New Roman" w:hAnsi="Times New Roman"/>
        </w:rPr>
      </w:pPr>
    </w:p>
    <w:p w14:paraId="2829B12F" w14:textId="4BE33C91" w:rsidR="00D70CFF" w:rsidRPr="006F10AD" w:rsidRDefault="006F10AD" w:rsidP="006F10AD">
      <w:pPr>
        <w:jc w:val="center"/>
        <w:rPr>
          <w:rFonts w:ascii="Times New Roman" w:hAnsi="Times New Roman"/>
          <w:b/>
          <w:bCs/>
          <w:u w:val="single"/>
        </w:rPr>
      </w:pPr>
      <w:r w:rsidRPr="006F10AD">
        <w:rPr>
          <w:rFonts w:ascii="Times New Roman" w:hAnsi="Times New Roman"/>
          <w:b/>
          <w:bCs/>
          <w:u w:val="single"/>
        </w:rPr>
        <w:t>NOTICE OF INTENT TO AWARD</w:t>
      </w:r>
    </w:p>
    <w:p w14:paraId="0C5AFFA9" w14:textId="1A0EAEAB" w:rsidR="00D70CFF" w:rsidRDefault="00D70CFF" w:rsidP="00D70CFF">
      <w:pPr>
        <w:rPr>
          <w:rFonts w:ascii="Times New Roman" w:hAnsi="Times New Roman"/>
        </w:rPr>
      </w:pPr>
    </w:p>
    <w:p w14:paraId="5B51D8E8" w14:textId="7DF1F41A" w:rsidR="00D70CFF" w:rsidRDefault="006F10AD" w:rsidP="006F10AD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 xml:space="preserve">Intent to award </w:t>
      </w:r>
      <w:r w:rsidR="002C0391">
        <w:rPr>
          <w:rFonts w:ascii="Times New Roman" w:hAnsi="Times New Roman"/>
        </w:rPr>
        <w:t xml:space="preserve">a contract </w:t>
      </w:r>
      <w:r>
        <w:rPr>
          <w:rFonts w:ascii="Times New Roman" w:hAnsi="Times New Roman"/>
        </w:rPr>
        <w:t>has been issued to the offeror listed below:</w:t>
      </w:r>
    </w:p>
    <w:p w14:paraId="61EEEECA" w14:textId="0CAD5373" w:rsidR="00D01644" w:rsidRDefault="00D01644" w:rsidP="00F33AF0">
      <w:pPr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14:paraId="404613BC" w14:textId="77777777" w:rsidR="00D01644" w:rsidRDefault="00D01644" w:rsidP="002C0391">
      <w:pPr>
        <w:spacing w:line="480" w:lineRule="auto"/>
        <w:rPr>
          <w:rFonts w:ascii="Times New Roman" w:hAnsi="Times New Roman"/>
        </w:rPr>
      </w:pPr>
    </w:p>
    <w:p w14:paraId="7D8740B9" w14:textId="7DE1A604" w:rsidR="002C0391" w:rsidRDefault="006F10AD" w:rsidP="002C0391">
      <w:pPr>
        <w:spacing w:line="480" w:lineRule="auto"/>
        <w:rPr>
          <w:rFonts w:ascii="Times New Roman" w:hAnsi="Times New Roman"/>
        </w:rPr>
      </w:pPr>
      <w:r w:rsidRPr="006F10AD">
        <w:rPr>
          <w:rFonts w:ascii="Times New Roman" w:hAnsi="Times New Roman"/>
          <w:b/>
          <w:bCs/>
        </w:rPr>
        <w:t>Dated Posted:</w:t>
      </w:r>
      <w:r w:rsidRPr="006F10AD">
        <w:rPr>
          <w:rFonts w:ascii="Times New Roman" w:hAnsi="Times New Roman"/>
        </w:rPr>
        <w:t xml:space="preserve"> </w:t>
      </w:r>
      <w:r w:rsidR="00816250">
        <w:rPr>
          <w:rFonts w:ascii="Times New Roman" w:hAnsi="Times New Roman"/>
        </w:rPr>
        <w:tab/>
      </w:r>
      <w:r w:rsidR="00816250">
        <w:rPr>
          <w:rFonts w:ascii="Times New Roman" w:hAnsi="Times New Roman"/>
        </w:rPr>
        <w:tab/>
      </w:r>
      <w:r w:rsidR="00816250">
        <w:rPr>
          <w:rFonts w:ascii="Times New Roman" w:hAnsi="Times New Roman"/>
        </w:rPr>
        <w:tab/>
      </w:r>
      <w:r w:rsidR="00816250">
        <w:rPr>
          <w:rFonts w:ascii="Times New Roman" w:hAnsi="Times New Roman"/>
        </w:rPr>
        <w:tab/>
      </w:r>
      <w:r w:rsidR="00816250">
        <w:rPr>
          <w:rFonts w:ascii="Times New Roman" w:hAnsi="Times New Roman"/>
        </w:rPr>
        <w:tab/>
        <w:t xml:space="preserve">  </w:t>
      </w:r>
      <w:r w:rsidR="003C2F78">
        <w:rPr>
          <w:rFonts w:ascii="Times New Roman" w:hAnsi="Times New Roman"/>
        </w:rPr>
        <w:t>6</w:t>
      </w:r>
      <w:r w:rsidR="00CA2F4A">
        <w:rPr>
          <w:rFonts w:ascii="Times New Roman" w:hAnsi="Times New Roman"/>
        </w:rPr>
        <w:t>/20/</w:t>
      </w:r>
      <w:r w:rsidR="003C2F78">
        <w:rPr>
          <w:rFonts w:ascii="Times New Roman" w:hAnsi="Times New Roman"/>
        </w:rPr>
        <w:t>2025</w:t>
      </w:r>
    </w:p>
    <w:p w14:paraId="64F97CC4" w14:textId="3B96D1D2" w:rsidR="006F10AD" w:rsidRPr="006F10AD" w:rsidRDefault="006F10AD" w:rsidP="002C0391">
      <w:pPr>
        <w:spacing w:line="480" w:lineRule="auto"/>
        <w:rPr>
          <w:rFonts w:ascii="Times New Roman" w:hAnsi="Times New Roman"/>
        </w:rPr>
      </w:pPr>
      <w:r w:rsidRPr="006F10AD">
        <w:rPr>
          <w:rFonts w:ascii="Times New Roman" w:hAnsi="Times New Roman"/>
          <w:b/>
          <w:bCs/>
        </w:rPr>
        <w:t>Anticipated Award Date:</w:t>
      </w:r>
      <w:r w:rsidR="00816250">
        <w:rPr>
          <w:rFonts w:ascii="Times New Roman" w:hAnsi="Times New Roman"/>
          <w:b/>
          <w:bCs/>
        </w:rPr>
        <w:tab/>
        <w:t xml:space="preserve">                                     </w:t>
      </w:r>
      <w:r w:rsidRPr="006F10AD">
        <w:rPr>
          <w:rFonts w:ascii="Times New Roman" w:hAnsi="Times New Roman"/>
        </w:rPr>
        <w:t xml:space="preserve"> </w:t>
      </w:r>
      <w:r w:rsidR="00CA2F4A">
        <w:rPr>
          <w:rFonts w:ascii="Times New Roman" w:hAnsi="Times New Roman"/>
        </w:rPr>
        <w:t>7/18/2025</w:t>
      </w:r>
    </w:p>
    <w:p w14:paraId="61F1002B" w14:textId="77777777" w:rsidR="00CA2F4A" w:rsidRDefault="006F10AD" w:rsidP="00CA2F4A">
      <w:pPr>
        <w:ind w:right="-360"/>
      </w:pPr>
      <w:r w:rsidRPr="00816250">
        <w:rPr>
          <w:b/>
          <w:bCs/>
        </w:rPr>
        <w:t xml:space="preserve">Project Name: </w:t>
      </w:r>
      <w:r w:rsidR="00816250" w:rsidRPr="00816250">
        <w:rPr>
          <w:b/>
          <w:bCs/>
        </w:rPr>
        <w:t xml:space="preserve">                                                          </w:t>
      </w:r>
      <w:r w:rsidR="00816250">
        <w:rPr>
          <w:b/>
          <w:bCs/>
        </w:rPr>
        <w:t xml:space="preserve">  </w:t>
      </w:r>
      <w:r w:rsidR="00CA2F4A" w:rsidRPr="00CA2F4A">
        <w:t>Advanced Metering Infrastructure AMI Evaluation</w:t>
      </w:r>
    </w:p>
    <w:p w14:paraId="1F3C041E" w14:textId="245E816C" w:rsidR="00CA2F4A" w:rsidRDefault="00CA2F4A" w:rsidP="00CA2F4A">
      <w:pPr>
        <w:ind w:right="-360"/>
      </w:pP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Feasibility Study and Business Case Development.</w:t>
      </w:r>
      <w:r w:rsidRPr="00CA2F4A">
        <w:t xml:space="preserve"> </w:t>
      </w:r>
    </w:p>
    <w:p w14:paraId="575B149A" w14:textId="38EAD79D" w:rsidR="00D70CFF" w:rsidRDefault="00CA2F4A" w:rsidP="00CA2F4A">
      <w:pPr>
        <w:ind w:left="5040" w:right="-360"/>
      </w:pPr>
      <w:r>
        <w:t xml:space="preserve">  </w:t>
      </w:r>
    </w:p>
    <w:p w14:paraId="2068FDA5" w14:textId="14213386" w:rsidR="006F10AD" w:rsidRDefault="006F10AD" w:rsidP="002C0391">
      <w:pPr>
        <w:spacing w:line="480" w:lineRule="auto"/>
      </w:pPr>
      <w:r w:rsidRPr="00816250">
        <w:rPr>
          <w:b/>
          <w:bCs/>
        </w:rPr>
        <w:t>Contract Number:</w:t>
      </w:r>
      <w:r w:rsidRPr="00816250">
        <w:t xml:space="preserve"> </w:t>
      </w:r>
      <w:r w:rsidR="00816250" w:rsidRPr="00816250">
        <w:t xml:space="preserve">                                                     </w:t>
      </w:r>
      <w:r w:rsidR="003C2F78" w:rsidRPr="00816250">
        <w:t>25-08</w:t>
      </w:r>
      <w:r w:rsidR="00A734FA">
        <w:t>7</w:t>
      </w:r>
      <w:r w:rsidRPr="00816250">
        <w:t xml:space="preserve"> (RFP </w:t>
      </w:r>
      <w:r w:rsidR="003C2F78" w:rsidRPr="00816250">
        <w:t>25-00</w:t>
      </w:r>
      <w:r w:rsidR="00624824">
        <w:t>5</w:t>
      </w:r>
      <w:r w:rsidRPr="00816250">
        <w:t>)</w:t>
      </w:r>
    </w:p>
    <w:p w14:paraId="68F41585" w14:textId="3569F2AE" w:rsidR="006F10AD" w:rsidRPr="006F10AD" w:rsidRDefault="006F10AD" w:rsidP="002C0391">
      <w:pPr>
        <w:spacing w:line="480" w:lineRule="auto"/>
        <w:rPr>
          <w:rFonts w:ascii="Times New Roman" w:hAnsi="Times New Roman"/>
        </w:rPr>
      </w:pPr>
      <w:r w:rsidRPr="006F10AD">
        <w:rPr>
          <w:rFonts w:ascii="Times New Roman" w:hAnsi="Times New Roman"/>
          <w:b/>
          <w:bCs/>
        </w:rPr>
        <w:t>Contractor:</w:t>
      </w:r>
      <w:r w:rsidRPr="006F10AD">
        <w:rPr>
          <w:rFonts w:ascii="Times New Roman" w:hAnsi="Times New Roman"/>
        </w:rPr>
        <w:t xml:space="preserve"> </w:t>
      </w:r>
      <w:r w:rsidR="00816250">
        <w:rPr>
          <w:rFonts w:ascii="Times New Roman" w:hAnsi="Times New Roman"/>
        </w:rPr>
        <w:t xml:space="preserve">                                                                </w:t>
      </w:r>
      <w:r w:rsidR="00CA2F4A">
        <w:rPr>
          <w:rFonts w:ascii="Times New Roman" w:hAnsi="Times New Roman"/>
        </w:rPr>
        <w:t>E Source Companies</w:t>
      </w:r>
    </w:p>
    <w:p w14:paraId="1658A51C" w14:textId="70BBC3B6" w:rsidR="006F10AD" w:rsidRPr="006F10AD" w:rsidRDefault="006F10AD" w:rsidP="002C0391">
      <w:pPr>
        <w:spacing w:line="480" w:lineRule="auto"/>
        <w:rPr>
          <w:rFonts w:ascii="Times New Roman" w:hAnsi="Times New Roman"/>
        </w:rPr>
      </w:pPr>
      <w:r w:rsidRPr="006F10AD">
        <w:rPr>
          <w:rFonts w:ascii="Times New Roman" w:hAnsi="Times New Roman"/>
          <w:b/>
          <w:bCs/>
        </w:rPr>
        <w:t xml:space="preserve">Contract Amount: </w:t>
      </w:r>
      <w:r w:rsidR="00816250">
        <w:rPr>
          <w:rFonts w:ascii="Times New Roman" w:hAnsi="Times New Roman"/>
          <w:b/>
          <w:bCs/>
        </w:rPr>
        <w:t xml:space="preserve">                                                     </w:t>
      </w:r>
      <w:r w:rsidRPr="006F10AD">
        <w:rPr>
          <w:rFonts w:ascii="Times New Roman" w:hAnsi="Times New Roman"/>
        </w:rPr>
        <w:t>$</w:t>
      </w:r>
      <w:r w:rsidR="00CA2F4A">
        <w:rPr>
          <w:rFonts w:ascii="Times New Roman" w:hAnsi="Times New Roman"/>
        </w:rPr>
        <w:t>174,990</w:t>
      </w:r>
      <w:r w:rsidR="002C0391">
        <w:rPr>
          <w:rFonts w:ascii="Times New Roman" w:hAnsi="Times New Roman"/>
        </w:rPr>
        <w:t xml:space="preserve"> </w:t>
      </w:r>
    </w:p>
    <w:p w14:paraId="0150C349" w14:textId="6567154D" w:rsidR="00816250" w:rsidRDefault="006F10AD" w:rsidP="002C0391">
      <w:r w:rsidRPr="00816250">
        <w:rPr>
          <w:b/>
          <w:bCs/>
        </w:rPr>
        <w:t>Procurement Contact</w:t>
      </w:r>
      <w:r w:rsidRPr="003C2F78">
        <w:t xml:space="preserve">: </w:t>
      </w:r>
      <w:r w:rsidR="00816250">
        <w:t xml:space="preserve">                                               </w:t>
      </w:r>
      <w:r w:rsidRPr="003C2F78">
        <w:t>Joseph M</w:t>
      </w:r>
      <w:r w:rsidR="00816250">
        <w:t>.</w:t>
      </w:r>
      <w:r w:rsidRPr="003C2F78">
        <w:t xml:space="preserve"> Balzano</w:t>
      </w:r>
    </w:p>
    <w:p w14:paraId="50CC87FF" w14:textId="68286C73" w:rsidR="00816250" w:rsidRDefault="009862A3" w:rsidP="002C0391">
      <w:pPr>
        <w:ind w:left="2880"/>
      </w:pPr>
      <w:r>
        <w:t xml:space="preserve">                                      </w:t>
      </w:r>
      <w:r w:rsidR="00816250">
        <w:t>Procurement Specialist III</w:t>
      </w:r>
    </w:p>
    <w:p w14:paraId="7271E061" w14:textId="71D554C3" w:rsidR="003C2F78" w:rsidRPr="003C2F78" w:rsidRDefault="00816250" w:rsidP="002C0391">
      <w:pPr>
        <w:ind w:left="2880"/>
        <w:jc w:val="center"/>
      </w:pPr>
      <w:r>
        <w:t>jbalzano@fairfaxwater.org</w:t>
      </w:r>
    </w:p>
    <w:p w14:paraId="464E13CA" w14:textId="2CB998E5" w:rsidR="006F10AD" w:rsidRPr="003C2F78" w:rsidRDefault="003C2F78" w:rsidP="002C0391">
      <w:pPr>
        <w:spacing w:line="360" w:lineRule="auto"/>
      </w:pPr>
      <w:r w:rsidRPr="003C2F78">
        <w:t xml:space="preserve">       </w:t>
      </w:r>
    </w:p>
    <w:p w14:paraId="41F54C39" w14:textId="7A7A0590" w:rsidR="00D70CFF" w:rsidRDefault="00D70CFF" w:rsidP="00D70CFF">
      <w:pPr>
        <w:rPr>
          <w:rFonts w:ascii="Times New Roman" w:hAnsi="Times New Roman"/>
        </w:rPr>
      </w:pPr>
    </w:p>
    <w:p w14:paraId="363463DE" w14:textId="009424CE" w:rsidR="00D70CFF" w:rsidRDefault="00D70CFF" w:rsidP="00D70CFF">
      <w:pPr>
        <w:rPr>
          <w:rFonts w:ascii="Times New Roman" w:hAnsi="Times New Roman"/>
        </w:rPr>
      </w:pPr>
      <w:r>
        <w:tab/>
      </w:r>
    </w:p>
    <w:p w14:paraId="4B5C9847" w14:textId="3A4AA7EC" w:rsidR="00E27690" w:rsidRDefault="00E27690" w:rsidP="00D70CFF">
      <w:pPr>
        <w:rPr>
          <w:rFonts w:ascii="Times New Roman" w:hAnsi="Times New Roman"/>
        </w:rPr>
      </w:pPr>
    </w:p>
    <w:p w14:paraId="06EB401B" w14:textId="57F169C7" w:rsidR="00E27690" w:rsidRDefault="00E27690" w:rsidP="00E27690">
      <w:r>
        <w:t xml:space="preserve"> </w:t>
      </w:r>
    </w:p>
    <w:p w14:paraId="5D18D130" w14:textId="77777777" w:rsidR="00E27690" w:rsidRDefault="00E27690" w:rsidP="00D70CFF">
      <w:pPr>
        <w:rPr>
          <w:rFonts w:ascii="Times New Roman" w:hAnsi="Times New Roman"/>
        </w:rPr>
      </w:pPr>
    </w:p>
    <w:p w14:paraId="7510C42E" w14:textId="4DE7D119" w:rsidR="00390D06" w:rsidRDefault="00390D06">
      <w:pPr>
        <w:rPr>
          <w:color w:val="FF0000"/>
        </w:rPr>
      </w:pPr>
    </w:p>
    <w:p w14:paraId="514D8B77" w14:textId="26B46AC2" w:rsidR="00D70CFF" w:rsidRPr="0020300A" w:rsidRDefault="00D70CFF">
      <w:pPr>
        <w:rPr>
          <w:color w:val="FF0000"/>
        </w:rPr>
      </w:pPr>
    </w:p>
    <w:sectPr w:rsidR="00D70CFF" w:rsidRPr="0020300A" w:rsidSect="00372DCF"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BA4B07" w14:textId="77777777" w:rsidR="00603505" w:rsidRDefault="00603505">
      <w:r>
        <w:separator/>
      </w:r>
    </w:p>
  </w:endnote>
  <w:endnote w:type="continuationSeparator" w:id="0">
    <w:p w14:paraId="407D22F5" w14:textId="77777777" w:rsidR="00603505" w:rsidRDefault="006035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743CF5" w14:textId="77777777" w:rsidR="00603505" w:rsidRDefault="00603505">
      <w:r>
        <w:separator/>
      </w:r>
    </w:p>
  </w:footnote>
  <w:footnote w:type="continuationSeparator" w:id="0">
    <w:p w14:paraId="3EF53271" w14:textId="77777777" w:rsidR="00603505" w:rsidRDefault="006035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8381352"/>
      <w:docPartObj>
        <w:docPartGallery w:val="Page Numbers (Top of Page)"/>
        <w:docPartUnique/>
      </w:docPartObj>
    </w:sdtPr>
    <w:sdtContent>
      <w:p w14:paraId="63634EE7" w14:textId="77777777" w:rsidR="00517F1A" w:rsidRDefault="00517F1A">
        <w:pPr>
          <w:pStyle w:val="Header"/>
        </w:pPr>
        <w:r>
          <w:t>[</w:t>
        </w:r>
        <w:r w:rsidR="002755A6">
          <w:t xml:space="preserve">double-click to </w:t>
        </w:r>
        <w:r w:rsidR="00660686">
          <w:t xml:space="preserve">enter </w:t>
        </w:r>
        <w:r>
          <w:t>subject</w:t>
        </w:r>
        <w:r w:rsidR="00660686">
          <w:t>/title</w:t>
        </w:r>
        <w:r>
          <w:t>]</w:t>
        </w:r>
      </w:p>
      <w:p w14:paraId="73D6D8FE" w14:textId="77777777" w:rsidR="00517F1A" w:rsidRDefault="00517F1A">
        <w:pPr>
          <w:pStyle w:val="Header"/>
        </w:pPr>
        <w:r>
          <w:t>[</w:t>
        </w:r>
        <w:r w:rsidR="002755A6">
          <w:t xml:space="preserve">double-click to </w:t>
        </w:r>
        <w:r>
          <w:t>enter date]</w:t>
        </w:r>
      </w:p>
      <w:p w14:paraId="144F89C1" w14:textId="77777777" w:rsidR="00517F1A" w:rsidRPr="00517F1A" w:rsidRDefault="00517F1A">
        <w:pPr>
          <w:pStyle w:val="Header"/>
        </w:pPr>
        <w:r w:rsidRPr="00517F1A">
          <w:t xml:space="preserve">Page </w:t>
        </w:r>
        <w:r w:rsidRPr="00517F1A">
          <w:rPr>
            <w:bCs/>
            <w:szCs w:val="24"/>
          </w:rPr>
          <w:fldChar w:fldCharType="begin"/>
        </w:r>
        <w:r w:rsidRPr="00517F1A">
          <w:rPr>
            <w:bCs/>
          </w:rPr>
          <w:instrText xml:space="preserve"> PAGE </w:instrText>
        </w:r>
        <w:r w:rsidRPr="00517F1A">
          <w:rPr>
            <w:bCs/>
            <w:szCs w:val="24"/>
          </w:rPr>
          <w:fldChar w:fldCharType="separate"/>
        </w:r>
        <w:r w:rsidR="002007AE">
          <w:rPr>
            <w:bCs/>
            <w:noProof/>
          </w:rPr>
          <w:t>2</w:t>
        </w:r>
        <w:r w:rsidRPr="00517F1A">
          <w:rPr>
            <w:bCs/>
            <w:szCs w:val="24"/>
          </w:rPr>
          <w:fldChar w:fldCharType="end"/>
        </w:r>
        <w:r w:rsidRPr="00517F1A">
          <w:t xml:space="preserve"> of </w:t>
        </w:r>
        <w:r w:rsidRPr="00517F1A">
          <w:rPr>
            <w:bCs/>
            <w:szCs w:val="24"/>
          </w:rPr>
          <w:fldChar w:fldCharType="begin"/>
        </w:r>
        <w:r w:rsidRPr="00517F1A">
          <w:rPr>
            <w:bCs/>
          </w:rPr>
          <w:instrText xml:space="preserve"> NUMPAGES  </w:instrText>
        </w:r>
        <w:r w:rsidRPr="00517F1A">
          <w:rPr>
            <w:bCs/>
            <w:szCs w:val="24"/>
          </w:rPr>
          <w:fldChar w:fldCharType="separate"/>
        </w:r>
        <w:r w:rsidR="002007AE">
          <w:rPr>
            <w:bCs/>
            <w:noProof/>
          </w:rPr>
          <w:t>2</w:t>
        </w:r>
        <w:r w:rsidRPr="00517F1A">
          <w:rPr>
            <w:bCs/>
            <w:szCs w:val="24"/>
          </w:rPr>
          <w:fldChar w:fldCharType="end"/>
        </w:r>
      </w:p>
    </w:sdtContent>
  </w:sdt>
  <w:p w14:paraId="4A645FCB" w14:textId="77777777" w:rsidR="00517F1A" w:rsidRDefault="00517F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CF70806"/>
    <w:multiLevelType w:val="hybridMultilevel"/>
    <w:tmpl w:val="3E78E0E2"/>
    <w:lvl w:ilvl="0" w:tplc="1542C912">
      <w:start w:val="5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9D677EB"/>
    <w:multiLevelType w:val="hybridMultilevel"/>
    <w:tmpl w:val="58EE2F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DE5825"/>
    <w:multiLevelType w:val="hybridMultilevel"/>
    <w:tmpl w:val="81ECD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5752049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620" w:hanging="360"/>
        </w:pPr>
        <w:rPr>
          <w:rFonts w:ascii="Symbol" w:hAnsi="Symbol" w:hint="default"/>
          <w:sz w:val="10"/>
        </w:rPr>
      </w:lvl>
    </w:lvlOverride>
  </w:num>
  <w:num w:numId="2" w16cid:durableId="21052274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40589932">
    <w:abstractNumId w:val="1"/>
  </w:num>
  <w:num w:numId="4" w16cid:durableId="20161787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WwNDM2NjY0tjQ3NTVX0lEKTi0uzszPAykwrgUA71jPuCwAAAA="/>
  </w:docVars>
  <w:rsids>
    <w:rsidRoot w:val="00D02A13"/>
    <w:rsid w:val="000018CF"/>
    <w:rsid w:val="00014C4B"/>
    <w:rsid w:val="0003070B"/>
    <w:rsid w:val="00032A54"/>
    <w:rsid w:val="0003359E"/>
    <w:rsid w:val="000343B3"/>
    <w:rsid w:val="00034BE6"/>
    <w:rsid w:val="00045BA9"/>
    <w:rsid w:val="00046BFB"/>
    <w:rsid w:val="00052AE8"/>
    <w:rsid w:val="0005751A"/>
    <w:rsid w:val="000652CC"/>
    <w:rsid w:val="000657C6"/>
    <w:rsid w:val="00073A24"/>
    <w:rsid w:val="000763E8"/>
    <w:rsid w:val="00081A2B"/>
    <w:rsid w:val="00082CB9"/>
    <w:rsid w:val="00090D28"/>
    <w:rsid w:val="0009624B"/>
    <w:rsid w:val="000A01A4"/>
    <w:rsid w:val="000B1036"/>
    <w:rsid w:val="000B1D2A"/>
    <w:rsid w:val="000C0055"/>
    <w:rsid w:val="000C3F4F"/>
    <w:rsid w:val="000D0073"/>
    <w:rsid w:val="00104291"/>
    <w:rsid w:val="0010712E"/>
    <w:rsid w:val="0012100B"/>
    <w:rsid w:val="00135D19"/>
    <w:rsid w:val="00141C77"/>
    <w:rsid w:val="00145FAF"/>
    <w:rsid w:val="00146271"/>
    <w:rsid w:val="0015197E"/>
    <w:rsid w:val="00166927"/>
    <w:rsid w:val="00187B24"/>
    <w:rsid w:val="00194687"/>
    <w:rsid w:val="00195FF6"/>
    <w:rsid w:val="001A131D"/>
    <w:rsid w:val="001A41B1"/>
    <w:rsid w:val="001A7BEA"/>
    <w:rsid w:val="001B4293"/>
    <w:rsid w:val="001C4B13"/>
    <w:rsid w:val="001C57CF"/>
    <w:rsid w:val="001D26A9"/>
    <w:rsid w:val="001D3022"/>
    <w:rsid w:val="001D7FC2"/>
    <w:rsid w:val="001E4305"/>
    <w:rsid w:val="001E66AB"/>
    <w:rsid w:val="001F53F0"/>
    <w:rsid w:val="002007AE"/>
    <w:rsid w:val="00200FFC"/>
    <w:rsid w:val="0020300A"/>
    <w:rsid w:val="00203FC2"/>
    <w:rsid w:val="00204703"/>
    <w:rsid w:val="002047F3"/>
    <w:rsid w:val="002066A9"/>
    <w:rsid w:val="00206A24"/>
    <w:rsid w:val="00207BB7"/>
    <w:rsid w:val="002238E9"/>
    <w:rsid w:val="002265D7"/>
    <w:rsid w:val="00234360"/>
    <w:rsid w:val="00247867"/>
    <w:rsid w:val="00247A54"/>
    <w:rsid w:val="00265C9A"/>
    <w:rsid w:val="00265CCB"/>
    <w:rsid w:val="002755A6"/>
    <w:rsid w:val="002852AA"/>
    <w:rsid w:val="002868D1"/>
    <w:rsid w:val="0029344E"/>
    <w:rsid w:val="00297620"/>
    <w:rsid w:val="002B3D12"/>
    <w:rsid w:val="002B67CD"/>
    <w:rsid w:val="002B70D0"/>
    <w:rsid w:val="002C0391"/>
    <w:rsid w:val="002D0C36"/>
    <w:rsid w:val="002F46BE"/>
    <w:rsid w:val="00313B7F"/>
    <w:rsid w:val="003174E8"/>
    <w:rsid w:val="0032297E"/>
    <w:rsid w:val="00323DA5"/>
    <w:rsid w:val="00325B3A"/>
    <w:rsid w:val="00326939"/>
    <w:rsid w:val="00334986"/>
    <w:rsid w:val="0033624D"/>
    <w:rsid w:val="003551A4"/>
    <w:rsid w:val="00355DBF"/>
    <w:rsid w:val="00355F52"/>
    <w:rsid w:val="00356F03"/>
    <w:rsid w:val="00372DCF"/>
    <w:rsid w:val="003804D4"/>
    <w:rsid w:val="0038580C"/>
    <w:rsid w:val="00390D06"/>
    <w:rsid w:val="003945C4"/>
    <w:rsid w:val="003A1FE3"/>
    <w:rsid w:val="003B2D34"/>
    <w:rsid w:val="003C163E"/>
    <w:rsid w:val="003C2F78"/>
    <w:rsid w:val="003C7C66"/>
    <w:rsid w:val="003D0EF1"/>
    <w:rsid w:val="003D226A"/>
    <w:rsid w:val="003E0874"/>
    <w:rsid w:val="003E1F16"/>
    <w:rsid w:val="003F1F50"/>
    <w:rsid w:val="004034DD"/>
    <w:rsid w:val="00413563"/>
    <w:rsid w:val="00417551"/>
    <w:rsid w:val="0043316A"/>
    <w:rsid w:val="0043697A"/>
    <w:rsid w:val="00436DEC"/>
    <w:rsid w:val="00441BB7"/>
    <w:rsid w:val="00453837"/>
    <w:rsid w:val="00477571"/>
    <w:rsid w:val="00484C3E"/>
    <w:rsid w:val="00484F93"/>
    <w:rsid w:val="00487E11"/>
    <w:rsid w:val="004A0E49"/>
    <w:rsid w:val="004A7CF9"/>
    <w:rsid w:val="004B37DC"/>
    <w:rsid w:val="004B7A31"/>
    <w:rsid w:val="004C03D6"/>
    <w:rsid w:val="004C1569"/>
    <w:rsid w:val="004C4C89"/>
    <w:rsid w:val="004C4FE9"/>
    <w:rsid w:val="004C5F65"/>
    <w:rsid w:val="004D1602"/>
    <w:rsid w:val="004D17F2"/>
    <w:rsid w:val="004D2FE3"/>
    <w:rsid w:val="004E018B"/>
    <w:rsid w:val="004F37EE"/>
    <w:rsid w:val="004F73FF"/>
    <w:rsid w:val="00506C80"/>
    <w:rsid w:val="005073BE"/>
    <w:rsid w:val="00510243"/>
    <w:rsid w:val="00516E73"/>
    <w:rsid w:val="00517F1A"/>
    <w:rsid w:val="00517F72"/>
    <w:rsid w:val="00523D0B"/>
    <w:rsid w:val="00530BEF"/>
    <w:rsid w:val="00536365"/>
    <w:rsid w:val="00537AE7"/>
    <w:rsid w:val="00556500"/>
    <w:rsid w:val="00577A48"/>
    <w:rsid w:val="0058751E"/>
    <w:rsid w:val="00595DA4"/>
    <w:rsid w:val="005A73F2"/>
    <w:rsid w:val="005A7CB9"/>
    <w:rsid w:val="005B7BF3"/>
    <w:rsid w:val="005C23DE"/>
    <w:rsid w:val="005C408F"/>
    <w:rsid w:val="005C4E9E"/>
    <w:rsid w:val="005D10AE"/>
    <w:rsid w:val="005F5E8F"/>
    <w:rsid w:val="00603505"/>
    <w:rsid w:val="006051C2"/>
    <w:rsid w:val="00622E61"/>
    <w:rsid w:val="0062345C"/>
    <w:rsid w:val="00624824"/>
    <w:rsid w:val="006262B8"/>
    <w:rsid w:val="00634C0D"/>
    <w:rsid w:val="006422E5"/>
    <w:rsid w:val="00645060"/>
    <w:rsid w:val="00650DA1"/>
    <w:rsid w:val="00654371"/>
    <w:rsid w:val="00660686"/>
    <w:rsid w:val="00661797"/>
    <w:rsid w:val="00661D6F"/>
    <w:rsid w:val="006677F0"/>
    <w:rsid w:val="00671302"/>
    <w:rsid w:val="00673C4E"/>
    <w:rsid w:val="00675672"/>
    <w:rsid w:val="00677F33"/>
    <w:rsid w:val="00682015"/>
    <w:rsid w:val="0069114B"/>
    <w:rsid w:val="006A780D"/>
    <w:rsid w:val="006D36C3"/>
    <w:rsid w:val="006D73B2"/>
    <w:rsid w:val="006E099D"/>
    <w:rsid w:val="006E7279"/>
    <w:rsid w:val="006F10AD"/>
    <w:rsid w:val="006F1C0A"/>
    <w:rsid w:val="006F3C75"/>
    <w:rsid w:val="00707FA9"/>
    <w:rsid w:val="00710DC0"/>
    <w:rsid w:val="00710EE7"/>
    <w:rsid w:val="00723A46"/>
    <w:rsid w:val="00741AB4"/>
    <w:rsid w:val="007443D1"/>
    <w:rsid w:val="00746821"/>
    <w:rsid w:val="00746C7E"/>
    <w:rsid w:val="0074781F"/>
    <w:rsid w:val="00756739"/>
    <w:rsid w:val="00774C66"/>
    <w:rsid w:val="00780104"/>
    <w:rsid w:val="007B004A"/>
    <w:rsid w:val="007C6893"/>
    <w:rsid w:val="007E16F8"/>
    <w:rsid w:val="007E6B1D"/>
    <w:rsid w:val="007F2A76"/>
    <w:rsid w:val="00800C82"/>
    <w:rsid w:val="008118AF"/>
    <w:rsid w:val="00816250"/>
    <w:rsid w:val="00823531"/>
    <w:rsid w:val="008271F8"/>
    <w:rsid w:val="00831B41"/>
    <w:rsid w:val="0083587A"/>
    <w:rsid w:val="00835889"/>
    <w:rsid w:val="00837073"/>
    <w:rsid w:val="00871CE0"/>
    <w:rsid w:val="00892729"/>
    <w:rsid w:val="008A5896"/>
    <w:rsid w:val="008B078E"/>
    <w:rsid w:val="008B482D"/>
    <w:rsid w:val="008B5888"/>
    <w:rsid w:val="008C30BE"/>
    <w:rsid w:val="008D0BC0"/>
    <w:rsid w:val="008D0FE9"/>
    <w:rsid w:val="008D5C60"/>
    <w:rsid w:val="008E33BD"/>
    <w:rsid w:val="008F1345"/>
    <w:rsid w:val="008F2976"/>
    <w:rsid w:val="009078AA"/>
    <w:rsid w:val="00914AF6"/>
    <w:rsid w:val="00916807"/>
    <w:rsid w:val="009203A1"/>
    <w:rsid w:val="00927D47"/>
    <w:rsid w:val="009315D9"/>
    <w:rsid w:val="00934423"/>
    <w:rsid w:val="0095363D"/>
    <w:rsid w:val="00960E29"/>
    <w:rsid w:val="009816E9"/>
    <w:rsid w:val="00983A0E"/>
    <w:rsid w:val="009862A3"/>
    <w:rsid w:val="00992F54"/>
    <w:rsid w:val="009B0C5D"/>
    <w:rsid w:val="009B65D2"/>
    <w:rsid w:val="009B7168"/>
    <w:rsid w:val="009C6CAA"/>
    <w:rsid w:val="009E2FA0"/>
    <w:rsid w:val="009E67F9"/>
    <w:rsid w:val="009F0ECE"/>
    <w:rsid w:val="00A05CCF"/>
    <w:rsid w:val="00A2122E"/>
    <w:rsid w:val="00A342C0"/>
    <w:rsid w:val="00A43AD9"/>
    <w:rsid w:val="00A479D9"/>
    <w:rsid w:val="00A55D0B"/>
    <w:rsid w:val="00A56407"/>
    <w:rsid w:val="00A6711A"/>
    <w:rsid w:val="00A67B7C"/>
    <w:rsid w:val="00A734FA"/>
    <w:rsid w:val="00A965C1"/>
    <w:rsid w:val="00AA2158"/>
    <w:rsid w:val="00AA6743"/>
    <w:rsid w:val="00AC4A63"/>
    <w:rsid w:val="00AC65BA"/>
    <w:rsid w:val="00AE0224"/>
    <w:rsid w:val="00AE6582"/>
    <w:rsid w:val="00AF0E7A"/>
    <w:rsid w:val="00AF36D7"/>
    <w:rsid w:val="00AF60E9"/>
    <w:rsid w:val="00B069B2"/>
    <w:rsid w:val="00B076BF"/>
    <w:rsid w:val="00B1201C"/>
    <w:rsid w:val="00B4026D"/>
    <w:rsid w:val="00B425BE"/>
    <w:rsid w:val="00B53B81"/>
    <w:rsid w:val="00B57E44"/>
    <w:rsid w:val="00B642D2"/>
    <w:rsid w:val="00B904AB"/>
    <w:rsid w:val="00B95230"/>
    <w:rsid w:val="00BA1174"/>
    <w:rsid w:val="00BA6E69"/>
    <w:rsid w:val="00BB0730"/>
    <w:rsid w:val="00BC1E52"/>
    <w:rsid w:val="00BD609F"/>
    <w:rsid w:val="00BE4C9D"/>
    <w:rsid w:val="00BF3FA1"/>
    <w:rsid w:val="00C0088D"/>
    <w:rsid w:val="00C1674F"/>
    <w:rsid w:val="00C270F1"/>
    <w:rsid w:val="00C321BF"/>
    <w:rsid w:val="00C37D19"/>
    <w:rsid w:val="00C437E1"/>
    <w:rsid w:val="00C43EC0"/>
    <w:rsid w:val="00C4410A"/>
    <w:rsid w:val="00C44EEA"/>
    <w:rsid w:val="00C46105"/>
    <w:rsid w:val="00C4619E"/>
    <w:rsid w:val="00C46480"/>
    <w:rsid w:val="00C509A8"/>
    <w:rsid w:val="00C50C49"/>
    <w:rsid w:val="00C5341C"/>
    <w:rsid w:val="00C53E00"/>
    <w:rsid w:val="00C57554"/>
    <w:rsid w:val="00C62A9F"/>
    <w:rsid w:val="00C64323"/>
    <w:rsid w:val="00C64F95"/>
    <w:rsid w:val="00C672C8"/>
    <w:rsid w:val="00C7762C"/>
    <w:rsid w:val="00C82307"/>
    <w:rsid w:val="00C87859"/>
    <w:rsid w:val="00C93323"/>
    <w:rsid w:val="00CA0DF1"/>
    <w:rsid w:val="00CA2F4A"/>
    <w:rsid w:val="00CB2DED"/>
    <w:rsid w:val="00CB4A29"/>
    <w:rsid w:val="00CB4F54"/>
    <w:rsid w:val="00CC2E23"/>
    <w:rsid w:val="00CD70A1"/>
    <w:rsid w:val="00CE228C"/>
    <w:rsid w:val="00CF678A"/>
    <w:rsid w:val="00D01644"/>
    <w:rsid w:val="00D02A13"/>
    <w:rsid w:val="00D10835"/>
    <w:rsid w:val="00D140D7"/>
    <w:rsid w:val="00D213FC"/>
    <w:rsid w:val="00D21AB6"/>
    <w:rsid w:val="00D36347"/>
    <w:rsid w:val="00D44B54"/>
    <w:rsid w:val="00D46962"/>
    <w:rsid w:val="00D51B49"/>
    <w:rsid w:val="00D54DFA"/>
    <w:rsid w:val="00D70CFF"/>
    <w:rsid w:val="00D81C15"/>
    <w:rsid w:val="00D85F10"/>
    <w:rsid w:val="00D91A45"/>
    <w:rsid w:val="00D94D47"/>
    <w:rsid w:val="00D969FE"/>
    <w:rsid w:val="00D97DE2"/>
    <w:rsid w:val="00DA1D5A"/>
    <w:rsid w:val="00DB39DB"/>
    <w:rsid w:val="00DD0E90"/>
    <w:rsid w:val="00DD5C66"/>
    <w:rsid w:val="00DD7A32"/>
    <w:rsid w:val="00DE3323"/>
    <w:rsid w:val="00DE4106"/>
    <w:rsid w:val="00E00008"/>
    <w:rsid w:val="00E028E8"/>
    <w:rsid w:val="00E02FB8"/>
    <w:rsid w:val="00E11533"/>
    <w:rsid w:val="00E13CA9"/>
    <w:rsid w:val="00E219D0"/>
    <w:rsid w:val="00E23911"/>
    <w:rsid w:val="00E23A2F"/>
    <w:rsid w:val="00E27690"/>
    <w:rsid w:val="00E407E3"/>
    <w:rsid w:val="00E5273E"/>
    <w:rsid w:val="00E57530"/>
    <w:rsid w:val="00E67DFD"/>
    <w:rsid w:val="00E74C50"/>
    <w:rsid w:val="00E84AF2"/>
    <w:rsid w:val="00E96E36"/>
    <w:rsid w:val="00EA2D12"/>
    <w:rsid w:val="00EA5FB5"/>
    <w:rsid w:val="00EA68BB"/>
    <w:rsid w:val="00EB2022"/>
    <w:rsid w:val="00EB68C4"/>
    <w:rsid w:val="00ED1C13"/>
    <w:rsid w:val="00EE253A"/>
    <w:rsid w:val="00EE5001"/>
    <w:rsid w:val="00EE50F8"/>
    <w:rsid w:val="00EE7A22"/>
    <w:rsid w:val="00EF440D"/>
    <w:rsid w:val="00EF4989"/>
    <w:rsid w:val="00EF719F"/>
    <w:rsid w:val="00F01452"/>
    <w:rsid w:val="00F0225C"/>
    <w:rsid w:val="00F022AD"/>
    <w:rsid w:val="00F03002"/>
    <w:rsid w:val="00F24540"/>
    <w:rsid w:val="00F24D82"/>
    <w:rsid w:val="00F33AF0"/>
    <w:rsid w:val="00F35899"/>
    <w:rsid w:val="00F41FCD"/>
    <w:rsid w:val="00F42EEF"/>
    <w:rsid w:val="00F45455"/>
    <w:rsid w:val="00F473F8"/>
    <w:rsid w:val="00F52BAE"/>
    <w:rsid w:val="00F54F49"/>
    <w:rsid w:val="00F623EF"/>
    <w:rsid w:val="00F927A5"/>
    <w:rsid w:val="00FA6C04"/>
    <w:rsid w:val="00FA7F33"/>
    <w:rsid w:val="00FD070B"/>
    <w:rsid w:val="00FD6F60"/>
    <w:rsid w:val="00FE33AE"/>
    <w:rsid w:val="03617417"/>
    <w:rsid w:val="09B13956"/>
    <w:rsid w:val="1AA128EC"/>
    <w:rsid w:val="1D524913"/>
    <w:rsid w:val="43B5487A"/>
    <w:rsid w:val="444742AD"/>
    <w:rsid w:val="4E294224"/>
    <w:rsid w:val="57A7F305"/>
    <w:rsid w:val="5DFDF081"/>
    <w:rsid w:val="62402122"/>
    <w:rsid w:val="6257AD9A"/>
    <w:rsid w:val="64FAF020"/>
    <w:rsid w:val="67A68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D8B8E7"/>
  <w15:chartTrackingRefBased/>
  <w15:docId w15:val="{A90EDF10-5AD7-4494-86FF-B62F27C33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G Times (WN)" w:hAnsi="CG Times (WN)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714"/>
        <w:tab w:val="left" w:pos="2326"/>
        <w:tab w:val="left" w:pos="7099"/>
      </w:tabs>
      <w:suppressAutoHyphens/>
      <w:spacing w:line="360" w:lineRule="auto"/>
      <w:jc w:val="both"/>
      <w:outlineLvl w:val="0"/>
    </w:pPr>
    <w:rPr>
      <w:rFonts w:ascii="Univers" w:hAnsi="Univers"/>
      <w:b/>
      <w:spacing w:val="-3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paragraph" w:styleId="BodyText">
    <w:name w:val="Body Text"/>
    <w:basedOn w:val="Normal"/>
    <w:pPr>
      <w:tabs>
        <w:tab w:val="left" w:pos="714"/>
        <w:tab w:val="left" w:pos="2326"/>
        <w:tab w:val="left" w:pos="7099"/>
      </w:tabs>
      <w:suppressAutoHyphens/>
      <w:spacing w:line="240" w:lineRule="exact"/>
    </w:pPr>
    <w:rPr>
      <w:rFonts w:ascii="Univers" w:hAnsi="Univers"/>
      <w:spacing w:val="-3"/>
      <w:sz w:val="26"/>
    </w:rPr>
  </w:style>
  <w:style w:type="paragraph" w:styleId="BodyText2">
    <w:name w:val="Body Text 2"/>
    <w:basedOn w:val="Normal"/>
    <w:pPr>
      <w:tabs>
        <w:tab w:val="left" w:pos="714"/>
        <w:tab w:val="left" w:pos="2326"/>
        <w:tab w:val="left" w:pos="7099"/>
      </w:tabs>
      <w:suppressAutoHyphens/>
      <w:spacing w:line="240" w:lineRule="exact"/>
      <w:jc w:val="both"/>
    </w:pPr>
    <w:rPr>
      <w:rFonts w:ascii="Univers" w:hAnsi="Univers"/>
      <w:spacing w:val="-3"/>
      <w:sz w:val="26"/>
    </w:rPr>
  </w:style>
  <w:style w:type="paragraph" w:styleId="BodyText3">
    <w:name w:val="Body Text 3"/>
    <w:basedOn w:val="Normal"/>
    <w:pPr>
      <w:tabs>
        <w:tab w:val="left" w:pos="714"/>
        <w:tab w:val="left" w:pos="2326"/>
        <w:tab w:val="left" w:pos="6930"/>
      </w:tabs>
      <w:suppressAutoHyphens/>
      <w:spacing w:line="360" w:lineRule="auto"/>
      <w:jc w:val="both"/>
    </w:pPr>
    <w:rPr>
      <w:rFonts w:ascii="Univers" w:hAnsi="Univers"/>
      <w:spacing w:val="-3"/>
    </w:rPr>
  </w:style>
  <w:style w:type="paragraph" w:styleId="BalloonText">
    <w:name w:val="Balloon Text"/>
    <w:basedOn w:val="Normal"/>
    <w:semiHidden/>
    <w:rsid w:val="004E018B"/>
    <w:rPr>
      <w:rFonts w:ascii="Tahoma" w:hAnsi="Tahoma" w:cs="Tahoma"/>
      <w:sz w:val="16"/>
      <w:szCs w:val="16"/>
    </w:rPr>
  </w:style>
  <w:style w:type="character" w:styleId="Hyperlink">
    <w:name w:val="Hyperlink"/>
    <w:rsid w:val="003E1F16"/>
    <w:rPr>
      <w:strike w:val="0"/>
      <w:dstrike w:val="0"/>
      <w:color w:val="0253B7"/>
      <w:u w:val="none"/>
      <w:effect w:val="none"/>
    </w:rPr>
  </w:style>
  <w:style w:type="character" w:customStyle="1" w:styleId="kicker1">
    <w:name w:val="kicker1"/>
    <w:rsid w:val="003E1F16"/>
    <w:rPr>
      <w:color w:val="666666"/>
    </w:rPr>
  </w:style>
  <w:style w:type="character" w:customStyle="1" w:styleId="headline1">
    <w:name w:val="headline1"/>
    <w:rsid w:val="003E1F16"/>
    <w:rPr>
      <w:b/>
      <w:bCs/>
      <w:sz w:val="26"/>
      <w:szCs w:val="26"/>
    </w:rPr>
  </w:style>
  <w:style w:type="character" w:customStyle="1" w:styleId="deck1">
    <w:name w:val="deck1"/>
    <w:rsid w:val="003E1F16"/>
    <w:rPr>
      <w:color w:val="666666"/>
    </w:rPr>
  </w:style>
  <w:style w:type="character" w:customStyle="1" w:styleId="byline1">
    <w:name w:val="byline1"/>
    <w:rsid w:val="003E1F16"/>
    <w:rPr>
      <w:color w:val="666666"/>
      <w:sz w:val="14"/>
      <w:szCs w:val="14"/>
    </w:rPr>
  </w:style>
  <w:style w:type="character" w:customStyle="1" w:styleId="creditline1">
    <w:name w:val="creditline1"/>
    <w:rsid w:val="003E1F16"/>
    <w:rPr>
      <w:color w:val="666666"/>
      <w:sz w:val="14"/>
      <w:szCs w:val="14"/>
    </w:rPr>
  </w:style>
  <w:style w:type="paragraph" w:styleId="NormalWeb">
    <w:name w:val="Normal (Web)"/>
    <w:basedOn w:val="Normal"/>
    <w:rsid w:val="003E1F16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styleId="Header">
    <w:name w:val="header"/>
    <w:basedOn w:val="Normal"/>
    <w:link w:val="HeaderChar"/>
    <w:uiPriority w:val="99"/>
    <w:rsid w:val="000C3F4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C3F4F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052AE8"/>
    <w:pPr>
      <w:ind w:left="720"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517F1A"/>
    <w:rPr>
      <w:rFonts w:ascii="CG Times (WN)" w:hAnsi="CG Times (WN)"/>
      <w:sz w:val="24"/>
    </w:rPr>
  </w:style>
  <w:style w:type="paragraph" w:customStyle="1" w:styleId="Default">
    <w:name w:val="Default"/>
    <w:rsid w:val="00372DCF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F10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771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E21FE7CF87474F8C35ED6D5226C5BC" ma:contentTypeVersion="6" ma:contentTypeDescription="Create a new document." ma:contentTypeScope="" ma:versionID="dd2f352b6272bcaccaae36f92ffc21c9">
  <xsd:schema xmlns:xsd="http://www.w3.org/2001/XMLSchema" xmlns:xs="http://www.w3.org/2001/XMLSchema" xmlns:p="http://schemas.microsoft.com/office/2006/metadata/properties" xmlns:ns2="ddf415a9-4901-4330-bfc3-4e8d3c1b03d4" xmlns:ns3="709360ae-9e82-474a-8e30-71af52d2dd5b" targetNamespace="http://schemas.microsoft.com/office/2006/metadata/properties" ma:root="true" ma:fieldsID="7f187e84eac37db7e306318525b3cc94" ns2:_="" ns3:_="">
    <xsd:import namespace="ddf415a9-4901-4330-bfc3-4e8d3c1b03d4"/>
    <xsd:import namespace="709360ae-9e82-474a-8e30-71af52d2dd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f415a9-4901-4330-bfc3-4e8d3c1b03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9360ae-9e82-474a-8e30-71af52d2dd5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3527828-50F2-4093-BD5F-0FAEBB1EE8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75CBED2-C02C-4204-B49E-E48A5227D2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f415a9-4901-4330-bfc3-4e8d3c1b03d4"/>
    <ds:schemaRef ds:uri="709360ae-9e82-474a-8e30-71af52d2dd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4FF20CD-542A-4647-8D08-2716F7E4A41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AF92F7D-8B7A-446B-B53C-CDC96B76C52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 A I R F A X   C O U N T Y  W A T E R  A U T H O R I T Y</vt:lpstr>
    </vt:vector>
  </TitlesOfParts>
  <Company>FCWA</Company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 A I R F A X   C O U N T Y  W A T E R  A U T H O R I T Y</dc:title>
  <dc:subject/>
  <dc:creator>Peggy Stuart</dc:creator>
  <cp:keywords/>
  <cp:lastModifiedBy>Joseph Balzano</cp:lastModifiedBy>
  <cp:revision>8</cp:revision>
  <cp:lastPrinted>2023-03-27T19:09:00Z</cp:lastPrinted>
  <dcterms:created xsi:type="dcterms:W3CDTF">2025-06-17T14:42:00Z</dcterms:created>
  <dcterms:modified xsi:type="dcterms:W3CDTF">2025-06-20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E21FE7CF87474F8C35ED6D5226C5BC</vt:lpwstr>
  </property>
  <property fmtid="{D5CDD505-2E9C-101B-9397-08002B2CF9AE}" pid="3" name="TaxKeyword">
    <vt:lpwstr/>
  </property>
  <property fmtid="{D5CDD505-2E9C-101B-9397-08002B2CF9AE}" pid="4" name="OrganizationalTerms">
    <vt:lpwstr/>
  </property>
  <property fmtid="{D5CDD505-2E9C-101B-9397-08002B2CF9AE}" pid="5" name="Show in Document Center">
    <vt:lpwstr>12;#Yes|28158dd4-3358-438e-b678-36d4267cb3c5</vt:lpwstr>
  </property>
  <property fmtid="{D5CDD505-2E9C-101B-9397-08002B2CF9AE}" pid="6" name="MediaServiceImageTags">
    <vt:lpwstr/>
  </property>
  <property fmtid="{D5CDD505-2E9C-101B-9397-08002B2CF9AE}" pid="7" name="lcf76f155ced4ddcb4097134ff3c332f">
    <vt:lpwstr/>
  </property>
  <property fmtid="{D5CDD505-2E9C-101B-9397-08002B2CF9AE}" pid="8" name="GrammarlyDocumentId">
    <vt:lpwstr>056a7d81a05f5b10abd73be6a2c8daf674d00f38704671c91d534b1203790c58</vt:lpwstr>
  </property>
</Properties>
</file>